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82E18" w14:textId="77777777" w:rsidR="009979A1" w:rsidRPr="00713CBE" w:rsidRDefault="004E09E3" w:rsidP="009979A1">
      <w:pPr>
        <w:spacing w:after="28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</w:pPr>
      <w:r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Title</w:t>
      </w:r>
      <w:r w:rsidR="00513014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 xml:space="preserve"> </w:t>
      </w:r>
      <w:r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[</w:t>
      </w:r>
      <w:r w:rsid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Times New Roman</w:t>
      </w:r>
      <w:r w:rsidR="00513014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 xml:space="preserve">, </w:t>
      </w:r>
      <w:r w:rsidR="009979A1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14</w:t>
      </w:r>
      <w:r w:rsidR="00513014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pts</w:t>
      </w:r>
      <w:r w:rsidR="009979A1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, bold, centred</w:t>
      </w:r>
      <w:r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>]</w:t>
      </w:r>
      <w:r w:rsidR="00513014" w:rsidRPr="00713CBE">
        <w:rPr>
          <w:rFonts w:ascii="Times New Roman" w:eastAsia="Times New Roman" w:hAnsi="Times New Roman" w:cs="Times New Roman"/>
          <w:b/>
          <w:sz w:val="28"/>
          <w:szCs w:val="21"/>
          <w:lang w:val="en-GB" w:eastAsia="pl-PL"/>
        </w:rPr>
        <w:t xml:space="preserve"> </w:t>
      </w:r>
    </w:p>
    <w:p w14:paraId="515D1321" w14:textId="77777777" w:rsidR="009979A1" w:rsidRPr="00713CBE" w:rsidRDefault="006B50F1" w:rsidP="006B46DD">
      <w:pPr>
        <w:spacing w:before="120" w:after="120"/>
        <w:jc w:val="center"/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</w:pPr>
      <w:r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First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a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uthor</w:t>
      </w:r>
      <w:r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(first name initial. name)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vertAlign w:val="superscript"/>
          <w:lang w:val="en-GB" w:eastAsia="pl-PL"/>
        </w:rPr>
        <w:t>1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,</w:t>
      </w:r>
      <w:r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>Presenting</w:t>
      </w:r>
      <w:r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 xml:space="preserve"> 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>a</w:t>
      </w:r>
      <w:r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 xml:space="preserve">uthor (first name </w:t>
      </w:r>
      <w:proofErr w:type="gramStart"/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>initial.name)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vertAlign w:val="superscript"/>
          <w:lang w:val="en-GB" w:eastAsia="pl-PL"/>
        </w:rPr>
        <w:t>2,</w:t>
      </w:r>
      <w:r w:rsidRPr="00713CBE">
        <w:rPr>
          <w:rFonts w:ascii="Times New Roman" w:eastAsia="Times New Roman" w:hAnsi="Times New Roman" w:cs="Times New Roman"/>
          <w:iCs/>
          <w:sz w:val="24"/>
          <w:szCs w:val="18"/>
          <w:u w:val="single"/>
          <w:lang w:val="en-GB" w:eastAsia="pl-PL"/>
        </w:rPr>
        <w:t>,</w:t>
      </w:r>
      <w:proofErr w:type="gramEnd"/>
      <w:r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T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hird author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(fi</w:t>
      </w:r>
      <w:r w:rsidR="004E09E3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rst name initial. name)</w:t>
      </w:r>
      <w:r w:rsidR="006B46DD" w:rsidRPr="00713CBE">
        <w:rPr>
          <w:rFonts w:ascii="Times New Roman" w:eastAsia="Times New Roman" w:hAnsi="Times New Roman" w:cs="Times New Roman"/>
          <w:iCs/>
          <w:sz w:val="24"/>
          <w:szCs w:val="18"/>
          <w:vertAlign w:val="superscript"/>
          <w:lang w:val="en-GB" w:eastAsia="pl-PL"/>
        </w:rPr>
        <w:t>3</w:t>
      </w:r>
      <w:r w:rsidR="00933EE0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*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</w:t>
      </w:r>
      <w:r w:rsidR="004E09E3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[</w:t>
      </w:r>
      <w:r w:rsid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Times New Roman</w:t>
      </w:r>
      <w:r w:rsidR="004E09E3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,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 xml:space="preserve"> 12</w:t>
      </w:r>
      <w:r w:rsidR="004E09E3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pts</w:t>
      </w:r>
      <w:r w:rsidR="009979A1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, italic, centred</w:t>
      </w:r>
      <w:r w:rsidR="004E09E3" w:rsidRPr="00713CBE">
        <w:rPr>
          <w:rFonts w:ascii="Times New Roman" w:eastAsia="Times New Roman" w:hAnsi="Times New Roman" w:cs="Times New Roman"/>
          <w:iCs/>
          <w:sz w:val="24"/>
          <w:szCs w:val="18"/>
          <w:lang w:val="en-GB" w:eastAsia="pl-PL"/>
        </w:rPr>
        <w:t>]</w:t>
      </w:r>
    </w:p>
    <w:p w14:paraId="7AB3AC9B" w14:textId="77777777" w:rsidR="004E09E3" w:rsidRPr="00713CBE" w:rsidRDefault="006B46DD" w:rsidP="00D5124B">
      <w:pPr>
        <w:spacing w:after="0"/>
        <w:jc w:val="center"/>
        <w:rPr>
          <w:rFonts w:ascii="Times New Roman" w:eastAsia="Times New Roman" w:hAnsi="Times New Roman" w:cs="Times New Roman"/>
          <w:i/>
          <w:szCs w:val="16"/>
          <w:lang w:val="en-GB" w:eastAsia="pl-PL"/>
        </w:rPr>
      </w:pPr>
      <w:r w:rsidRPr="00713CBE">
        <w:rPr>
          <w:rFonts w:ascii="Times New Roman" w:eastAsia="Times New Roman" w:hAnsi="Times New Roman" w:cs="Times New Roman"/>
          <w:i/>
          <w:szCs w:val="16"/>
          <w:vertAlign w:val="superscript"/>
          <w:lang w:val="en-GB" w:eastAsia="pl-PL"/>
        </w:rPr>
        <w:t>1</w:t>
      </w:r>
      <w:r w:rsidR="009979A1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Institute 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name, town,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(country) [</w:t>
      </w:r>
      <w:r w:rsid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Times New Roman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12, italic, centred]</w:t>
      </w:r>
      <w:r w:rsidR="009979A1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</w:t>
      </w:r>
    </w:p>
    <w:p w14:paraId="59F1AB6C" w14:textId="77777777" w:rsidR="006B46DD" w:rsidRPr="00713CBE" w:rsidRDefault="006B46DD" w:rsidP="006B46DD">
      <w:pPr>
        <w:spacing w:after="0"/>
        <w:jc w:val="center"/>
        <w:rPr>
          <w:rFonts w:ascii="Times New Roman" w:eastAsia="Times New Roman" w:hAnsi="Times New Roman" w:cs="Times New Roman"/>
          <w:i/>
          <w:szCs w:val="16"/>
          <w:lang w:val="en-GB" w:eastAsia="pl-PL"/>
        </w:rPr>
      </w:pPr>
      <w:r w:rsidRPr="00713CBE">
        <w:rPr>
          <w:rFonts w:ascii="Times New Roman" w:eastAsia="Times New Roman" w:hAnsi="Times New Roman" w:cs="Times New Roman"/>
          <w:i/>
          <w:szCs w:val="16"/>
          <w:vertAlign w:val="superscript"/>
          <w:lang w:val="en-GB" w:eastAsia="pl-PL"/>
        </w:rPr>
        <w:t>2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Institute name, town, (country) [</w:t>
      </w:r>
      <w:r w:rsid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Times New Roman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12, italic, centred] </w:t>
      </w:r>
    </w:p>
    <w:p w14:paraId="274A247B" w14:textId="77777777" w:rsidR="006B46DD" w:rsidRPr="00713CBE" w:rsidRDefault="006B46DD" w:rsidP="006B46DD">
      <w:pPr>
        <w:spacing w:after="0"/>
        <w:jc w:val="center"/>
        <w:rPr>
          <w:rFonts w:ascii="Times New Roman" w:eastAsia="Times New Roman" w:hAnsi="Times New Roman" w:cs="Times New Roman"/>
          <w:i/>
          <w:szCs w:val="16"/>
          <w:lang w:val="en-GB" w:eastAsia="pl-PL"/>
        </w:rPr>
      </w:pPr>
      <w:r w:rsidRPr="00713CBE">
        <w:rPr>
          <w:rFonts w:ascii="Times New Roman" w:eastAsia="Times New Roman" w:hAnsi="Times New Roman" w:cs="Times New Roman"/>
          <w:i/>
          <w:szCs w:val="16"/>
          <w:vertAlign w:val="superscript"/>
          <w:lang w:val="en-GB" w:eastAsia="pl-PL"/>
        </w:rPr>
        <w:t>3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Institute name, town, (country) [</w:t>
      </w:r>
      <w:r w:rsid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Times New Roman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12, italic, centred] </w:t>
      </w:r>
    </w:p>
    <w:p w14:paraId="626638C8" w14:textId="77777777" w:rsidR="009979A1" w:rsidRPr="00713CBE" w:rsidRDefault="006B46DD" w:rsidP="00D5124B">
      <w:pPr>
        <w:spacing w:after="240"/>
        <w:jc w:val="center"/>
        <w:rPr>
          <w:rFonts w:ascii="Times New Roman" w:eastAsia="Times New Roman" w:hAnsi="Times New Roman" w:cs="Times New Roman"/>
          <w:i/>
          <w:szCs w:val="16"/>
          <w:lang w:val="en-GB" w:eastAsia="pl-PL"/>
        </w:rPr>
      </w:pPr>
      <w:r w:rsidRPr="00713CBE">
        <w:rPr>
          <w:rFonts w:ascii="Times New Roman" w:eastAsia="Times New Roman" w:hAnsi="Times New Roman" w:cs="Times New Roman"/>
          <w:i/>
          <w:szCs w:val="16"/>
          <w:vertAlign w:val="superscript"/>
          <w:lang w:val="en-GB" w:eastAsia="pl-PL"/>
        </w:rPr>
        <w:t>*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E</w:t>
      </w:r>
      <w:r w:rsidR="009979A1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-mail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of the </w:t>
      </w:r>
      <w:r w:rsidR="00DD6622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corresponding</w:t>
      </w:r>
      <w:r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author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:</w:t>
      </w:r>
      <w:r w:rsidR="009979A1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sample@sample.com [</w:t>
      </w:r>
      <w:r w:rsid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Times New Roman</w:t>
      </w:r>
      <w:r w:rsidR="009979A1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 xml:space="preserve"> 12, italic, centred</w:t>
      </w:r>
      <w:r w:rsidR="004E09E3" w:rsidRPr="00713CBE">
        <w:rPr>
          <w:rFonts w:ascii="Times New Roman" w:eastAsia="Times New Roman" w:hAnsi="Times New Roman" w:cs="Times New Roman"/>
          <w:i/>
          <w:szCs w:val="16"/>
          <w:lang w:val="en-GB" w:eastAsia="pl-PL"/>
        </w:rPr>
        <w:t>]</w:t>
      </w:r>
    </w:p>
    <w:p w14:paraId="069D300B" w14:textId="2F9ADD4B" w:rsidR="00713CBE" w:rsidRPr="00713CBE" w:rsidRDefault="006B46DD" w:rsidP="009B402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</w:pP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This is a template of abstract for ICT</w:t>
      </w:r>
      <w:r w:rsidR="00104A76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/ECT 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2021, Krakow, Poland, 2021. You can directly use this template without changing the format. </w:t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Please fit the abstract to 1 page of </w:t>
      </w:r>
      <w:r w:rsidR="00104A76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br/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A4 sized</w:t>
      </w:r>
      <w:r w:rsidR="00104A76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</w:t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(210 mm x 297 mm) paper, single-sided with a top, side</w:t>
      </w:r>
      <w:r w:rsidR="00F8341C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,</w:t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and bottom margin of 25 mm. Use of </w:t>
      </w:r>
      <w:r w:rsid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Times New Roman</w:t>
      </w:r>
      <w:r w:rsidR="00DD6622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font (or equivalent) is strongly recommended. </w:t>
      </w:r>
    </w:p>
    <w:p w14:paraId="5748D23D" w14:textId="1F286AA6" w:rsidR="00DD6622" w:rsidRPr="00713CBE" w:rsidRDefault="00DD6622" w:rsidP="00F8341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</w:pP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Underline the </w:t>
      </w:r>
      <w:r w:rsidRPr="00104A76">
        <w:rPr>
          <w:rFonts w:ascii="Times New Roman" w:eastAsia="Times New Roman" w:hAnsi="Times New Roman" w:cs="Times New Roman"/>
          <w:sz w:val="24"/>
          <w:szCs w:val="18"/>
          <w:u w:val="single"/>
          <w:lang w:val="en-GB" w:eastAsia="pl-PL"/>
        </w:rPr>
        <w:t>presenting author’s name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and asterisk (*) the corresponding author’s name.</w:t>
      </w:r>
    </w:p>
    <w:p w14:paraId="1FB64980" w14:textId="3D3CAD6B" w:rsidR="009979A1" w:rsidRPr="00713CBE" w:rsidRDefault="009979A1" w:rsidP="009B402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</w:pP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Font size 12 (</w:t>
      </w:r>
      <w:r w:rsid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Times New Roman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), line spacing 1.0, text justified</w:t>
      </w:r>
      <w:r w:rsidR="004E09E3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,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</w:t>
      </w:r>
      <w:r w:rsidRPr="00104A76">
        <w:rPr>
          <w:rFonts w:ascii="Times New Roman" w:eastAsia="Times New Roman" w:hAnsi="Times New Roman" w:cs="Times New Roman"/>
          <w:b/>
          <w:sz w:val="24"/>
          <w:szCs w:val="18"/>
          <w:lang w:val="en-GB" w:eastAsia="pl-PL"/>
        </w:rPr>
        <w:t>max. one A4 page.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The abstract should not exceed 3400 characters, incl. spaces and punctuation</w:t>
      </w:r>
      <w:r w:rsidR="00513014" w:rsidRPr="00713CBE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. </w:t>
      </w:r>
      <w:r w:rsidR="00400C1D" w:rsidRPr="00400C1D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Graphics, pictures, equations</w:t>
      </w:r>
      <w:r w:rsidR="00F8341C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,</w:t>
      </w:r>
      <w:r w:rsidR="00400C1D" w:rsidRPr="00400C1D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 xml:space="preserve"> and tables cannot be </w:t>
      </w:r>
      <w:r w:rsidR="00400C1D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included</w:t>
      </w:r>
      <w:r w:rsidR="00400C1D" w:rsidRPr="00400C1D"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  <w:t>.</w:t>
      </w:r>
    </w:p>
    <w:p w14:paraId="249B5AB0" w14:textId="5BD5AEAC" w:rsidR="00713CBE" w:rsidRPr="00713CBE" w:rsidRDefault="00713CBE" w:rsidP="009B402D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</w:pPr>
      <w:r w:rsidRPr="00713CBE"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  <w:t>The abstract must be written in English and should provide a clear description of the aims, methods</w:t>
      </w:r>
      <w:r w:rsidR="00F8341C"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  <w:t>,</w:t>
      </w:r>
      <w:r w:rsidRPr="00713CBE"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  <w:t xml:space="preserve"> and results of the study. Concluding remarks and acknowledgments may be given at the end. Emphasis should be on the technical and/or scientific results of the study.</w:t>
      </w:r>
      <w:r w:rsidR="00104A76"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  <w:t xml:space="preserve"> Original</w:t>
      </w:r>
      <w:r w:rsidR="001A2FBE"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  <w:t xml:space="preserve"> and novel </w:t>
      </w:r>
      <w:r w:rsidR="00104A76">
        <w:rPr>
          <w:rFonts w:ascii="Times New Roman" w:eastAsia="Times New Roman" w:hAnsi="Times New Roman" w:cs="Times New Roman"/>
          <w:sz w:val="24"/>
          <w:szCs w:val="18"/>
          <w:lang w:val="en-US" w:eastAsia="pl-PL"/>
        </w:rPr>
        <w:t xml:space="preserve">results will be preferred for oral presentation. </w:t>
      </w:r>
    </w:p>
    <w:p w14:paraId="64C1F334" w14:textId="4427E4C3" w:rsidR="00BB1032" w:rsidRPr="00F8341C" w:rsidRDefault="00DD6622" w:rsidP="00F8341C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  <w:lang w:val="en-GB" w:eastAsia="pl-PL"/>
        </w:rPr>
      </w:pPr>
      <w:r w:rsidRPr="00F8341C">
        <w:rPr>
          <w:rFonts w:ascii="Times New Roman" w:eastAsia="Times New Roman" w:hAnsi="Times New Roman" w:cs="Times New Roman"/>
          <w:b/>
          <w:sz w:val="24"/>
          <w:szCs w:val="24"/>
          <w:lang w:val="en-GB" w:eastAsia="pl-PL"/>
        </w:rPr>
        <w:t xml:space="preserve">Convert your Word file to </w:t>
      </w:r>
      <w:r w:rsidR="00F8341C">
        <w:rPr>
          <w:rFonts w:ascii="Times New Roman" w:eastAsia="Times New Roman" w:hAnsi="Times New Roman" w:cs="Times New Roman"/>
          <w:b/>
          <w:sz w:val="24"/>
          <w:szCs w:val="24"/>
          <w:lang w:val="en-GB" w:eastAsia="pl-PL"/>
        </w:rPr>
        <w:t xml:space="preserve">a </w:t>
      </w:r>
      <w:r w:rsidRPr="00F8341C">
        <w:rPr>
          <w:rFonts w:ascii="Times New Roman" w:eastAsia="Times New Roman" w:hAnsi="Times New Roman" w:cs="Times New Roman"/>
          <w:b/>
          <w:sz w:val="24"/>
          <w:szCs w:val="24"/>
          <w:lang w:val="en-GB" w:eastAsia="pl-PL"/>
        </w:rPr>
        <w:t>PDF file</w:t>
      </w:r>
      <w:r w:rsidR="00F8341C" w:rsidRPr="00F8341C">
        <w:rPr>
          <w:rFonts w:ascii="Times New Roman" w:eastAsia="Times New Roman" w:hAnsi="Times New Roman" w:cs="Times New Roman"/>
          <w:b/>
          <w:sz w:val="24"/>
          <w:szCs w:val="24"/>
          <w:lang w:val="en-GB" w:eastAsia="pl-PL"/>
        </w:rPr>
        <w:t>, s</w:t>
      </w:r>
      <w:r w:rsidR="00F8341C" w:rsidRPr="00F8341C">
        <w:rPr>
          <w:rFonts w:ascii="Times New Roman" w:eastAsia="Times New Roman" w:hAnsi="Times New Roman" w:cs="Times New Roman"/>
          <w:b/>
          <w:sz w:val="24"/>
          <w:szCs w:val="24"/>
          <w:lang w:val="en-GB" w:eastAsia="pl-PL"/>
        </w:rPr>
        <w:t>ave your document as: SURNAME_ NAME of the presenting author.pdf</w:t>
      </w:r>
      <w:r w:rsidR="00F8341C" w:rsidRPr="00F8341C">
        <w:rPr>
          <w:rStyle w:val="a9"/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8341C" w:rsidRPr="00F8341C">
        <w:rPr>
          <w:rStyle w:val="a9"/>
          <w:rFonts w:ascii="Times New Roman" w:hAnsi="Times New Roman" w:cs="Times New Roman"/>
          <w:sz w:val="24"/>
          <w:szCs w:val="24"/>
          <w:lang w:val="en-US"/>
        </w:rPr>
        <w:t xml:space="preserve">(e.g. </w:t>
      </w:r>
      <w:r w:rsidR="00F8341C" w:rsidRPr="00F8341C">
        <w:rPr>
          <w:rStyle w:val="a9"/>
          <w:rFonts w:ascii="Times New Roman" w:hAnsi="Times New Roman" w:cs="Times New Roman"/>
          <w:sz w:val="24"/>
          <w:szCs w:val="24"/>
          <w:lang w:val="en-US"/>
        </w:rPr>
        <w:t>KOWALSKI_JOHN.pdf</w:t>
      </w:r>
      <w:r w:rsidR="00F8341C" w:rsidRPr="00F8341C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F8341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8341C" w:rsidRPr="00F834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8341C">
        <w:rPr>
          <w:rFonts w:ascii="Times New Roman" w:eastAsia="Times New Roman" w:hAnsi="Times New Roman" w:cs="Times New Roman"/>
          <w:b/>
          <w:sz w:val="24"/>
          <w:szCs w:val="24"/>
          <w:lang w:val="en-GB" w:eastAsia="pl-PL"/>
        </w:rPr>
        <w:t>and submit the PDF file on the website of ICT2021 (</w:t>
      </w:r>
      <w:hyperlink r:id="rId6" w:history="1">
        <w:r w:rsidR="00713CBE" w:rsidRPr="00F8341C">
          <w:rPr>
            <w:rStyle w:val="a3"/>
            <w:rFonts w:ascii="Times New Roman" w:eastAsia="Times New Roman" w:hAnsi="Times New Roman" w:cs="Times New Roman"/>
            <w:b/>
            <w:sz w:val="24"/>
            <w:szCs w:val="24"/>
            <w:lang w:val="en-GB" w:eastAsia="pl-PL"/>
          </w:rPr>
          <w:t>https://ict2021.agh.edu.pl</w:t>
        </w:r>
      </w:hyperlink>
      <w:r w:rsidRPr="00F8341C">
        <w:rPr>
          <w:rFonts w:ascii="Times New Roman" w:eastAsia="Times New Roman" w:hAnsi="Times New Roman" w:cs="Times New Roman"/>
          <w:b/>
          <w:sz w:val="24"/>
          <w:szCs w:val="24"/>
          <w:lang w:val="en-GB" w:eastAsia="pl-PL"/>
        </w:rPr>
        <w:t>).</w:t>
      </w:r>
    </w:p>
    <w:p w14:paraId="50AC4D8D" w14:textId="77777777" w:rsidR="00BB1032" w:rsidRDefault="00BB1032" w:rsidP="00DD66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18"/>
          <w:lang w:val="en-GB" w:eastAsia="pl-PL"/>
        </w:rPr>
      </w:pPr>
    </w:p>
    <w:p w14:paraId="7D2809DD" w14:textId="2093DA2F" w:rsidR="00DD6622" w:rsidRPr="00104A76" w:rsidRDefault="00DD6622" w:rsidP="00DD66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18"/>
          <w:lang w:val="en-GB" w:eastAsia="pl-PL"/>
        </w:rPr>
      </w:pPr>
      <w:r w:rsidRPr="00104A76">
        <w:rPr>
          <w:rFonts w:ascii="Times New Roman" w:eastAsia="Times New Roman" w:hAnsi="Times New Roman" w:cs="Times New Roman"/>
          <w:b/>
          <w:color w:val="FF0000"/>
          <w:sz w:val="24"/>
          <w:szCs w:val="18"/>
          <w:lang w:val="en-GB" w:eastAsia="pl-PL"/>
        </w:rPr>
        <w:t xml:space="preserve">The deadline </w:t>
      </w:r>
      <w:r w:rsidR="00F8341C">
        <w:rPr>
          <w:rFonts w:ascii="Times New Roman" w:eastAsia="Times New Roman" w:hAnsi="Times New Roman" w:cs="Times New Roman"/>
          <w:b/>
          <w:color w:val="FF0000"/>
          <w:sz w:val="24"/>
          <w:szCs w:val="18"/>
          <w:lang w:val="en-GB" w:eastAsia="pl-PL"/>
        </w:rPr>
        <w:t>for</w:t>
      </w:r>
      <w:r w:rsidRPr="00104A76">
        <w:rPr>
          <w:rFonts w:ascii="Times New Roman" w:eastAsia="Times New Roman" w:hAnsi="Times New Roman" w:cs="Times New Roman"/>
          <w:b/>
          <w:color w:val="FF0000"/>
          <w:sz w:val="24"/>
          <w:szCs w:val="18"/>
          <w:lang w:val="en-GB" w:eastAsia="pl-PL"/>
        </w:rPr>
        <w:t xml:space="preserve"> submission is April 30, 2021.</w:t>
      </w:r>
    </w:p>
    <w:p w14:paraId="040F55DB" w14:textId="77777777" w:rsidR="00933EE0" w:rsidRPr="00104A76" w:rsidRDefault="00933EE0" w:rsidP="00DD66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FF0000"/>
          <w:sz w:val="24"/>
          <w:szCs w:val="18"/>
          <w:lang w:val="en-GB" w:eastAsia="pl-PL"/>
        </w:rPr>
      </w:pPr>
    </w:p>
    <w:p w14:paraId="5B5D5BB1" w14:textId="77777777" w:rsidR="00713CBE" w:rsidRPr="00713CBE" w:rsidRDefault="00713CBE" w:rsidP="00DD66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18"/>
          <w:lang w:val="en-GB" w:eastAsia="pl-PL"/>
        </w:rPr>
      </w:pPr>
    </w:p>
    <w:p w14:paraId="27938ACA" w14:textId="77777777" w:rsidR="009B402D" w:rsidRPr="001154C8" w:rsidRDefault="00933EE0" w:rsidP="00933EE0">
      <w:pPr>
        <w:spacing w:before="200" w:line="240" w:lineRule="auto"/>
        <w:rPr>
          <w:rFonts w:ascii="Times New Roman" w:eastAsia="Times New Roman" w:hAnsi="Times New Roman" w:cs="Times New Roman"/>
          <w:b/>
          <w:szCs w:val="20"/>
          <w:lang w:val="en-GB" w:eastAsia="pl-PL"/>
        </w:rPr>
      </w:pPr>
      <w:r w:rsidRPr="001154C8">
        <w:rPr>
          <w:rFonts w:ascii="Times New Roman" w:eastAsia="Times New Roman" w:hAnsi="Times New Roman" w:cs="Times New Roman"/>
          <w:b/>
          <w:szCs w:val="20"/>
          <w:lang w:val="en-GB" w:eastAsia="pl-PL"/>
        </w:rPr>
        <w:t xml:space="preserve">Acknowledgments 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(optional)</w:t>
      </w:r>
      <w:r w:rsidRPr="001154C8">
        <w:rPr>
          <w:rFonts w:ascii="Times New Roman" w:eastAsia="Times New Roman" w:hAnsi="Times New Roman" w:cs="Times New Roman"/>
          <w:b/>
          <w:szCs w:val="20"/>
          <w:lang w:val="en-GB" w:eastAsia="pl-PL"/>
        </w:rPr>
        <w:t xml:space="preserve"> </w:t>
      </w:r>
    </w:p>
    <w:p w14:paraId="62403A07" w14:textId="77777777" w:rsidR="00933EE0" w:rsidRPr="001154C8" w:rsidRDefault="00933EE0" w:rsidP="00933EE0">
      <w:pPr>
        <w:spacing w:before="20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[</w:t>
      </w:r>
      <w:r w:rsidR="00713CBE" w:rsidRPr="001154C8">
        <w:rPr>
          <w:rFonts w:ascii="Times New Roman" w:eastAsia="Times New Roman" w:hAnsi="Times New Roman" w:cs="Times New Roman"/>
          <w:szCs w:val="20"/>
          <w:lang w:val="en-GB" w:eastAsia="pl-PL"/>
        </w:rPr>
        <w:t>Times New Roman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, 1</w:t>
      </w:r>
      <w:r w:rsidR="001154C8">
        <w:rPr>
          <w:rFonts w:ascii="Times New Roman" w:eastAsia="Times New Roman" w:hAnsi="Times New Roman" w:cs="Times New Roman"/>
          <w:szCs w:val="20"/>
          <w:lang w:val="en-GB" w:eastAsia="pl-PL"/>
        </w:rPr>
        <w:t>1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pts, bold, left aligned]</w:t>
      </w:r>
    </w:p>
    <w:p w14:paraId="54FF05CB" w14:textId="77777777" w:rsidR="00933EE0" w:rsidRPr="001154C8" w:rsidRDefault="00933EE0" w:rsidP="00DD662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Cs w:val="20"/>
          <w:lang w:val="en-GB" w:eastAsia="pl-PL"/>
        </w:rPr>
      </w:pPr>
    </w:p>
    <w:p w14:paraId="568E221F" w14:textId="77777777" w:rsidR="009979A1" w:rsidRPr="001154C8" w:rsidRDefault="009979A1" w:rsidP="00513014">
      <w:pPr>
        <w:spacing w:before="20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  <w:r w:rsidRPr="001154C8">
        <w:rPr>
          <w:rFonts w:ascii="Times New Roman" w:eastAsia="Times New Roman" w:hAnsi="Times New Roman" w:cs="Times New Roman"/>
          <w:b/>
          <w:szCs w:val="20"/>
          <w:lang w:val="en-GB" w:eastAsia="pl-PL"/>
        </w:rPr>
        <w:t>References:</w:t>
      </w:r>
      <w:r w:rsidR="00513014" w:rsidRPr="001154C8">
        <w:rPr>
          <w:rFonts w:ascii="Times New Roman" w:eastAsia="Times New Roman" w:hAnsi="Times New Roman" w:cs="Times New Roman"/>
          <w:b/>
          <w:szCs w:val="20"/>
          <w:lang w:val="en-GB" w:eastAsia="pl-PL"/>
        </w:rPr>
        <w:t xml:space="preserve"> </w:t>
      </w:r>
      <w:r w:rsidR="004E09E3" w:rsidRPr="001154C8">
        <w:rPr>
          <w:rFonts w:ascii="Times New Roman" w:eastAsia="Times New Roman" w:hAnsi="Times New Roman" w:cs="Times New Roman"/>
          <w:szCs w:val="20"/>
          <w:lang w:val="en-GB" w:eastAsia="pl-PL"/>
        </w:rPr>
        <w:t>[</w:t>
      </w:r>
      <w:r w:rsidR="00713CBE" w:rsidRPr="001154C8">
        <w:rPr>
          <w:rFonts w:ascii="Times New Roman" w:eastAsia="Times New Roman" w:hAnsi="Times New Roman" w:cs="Times New Roman"/>
          <w:szCs w:val="20"/>
          <w:lang w:val="en-GB" w:eastAsia="pl-PL"/>
        </w:rPr>
        <w:t>Times New Roman</w:t>
      </w:r>
      <w:r w:rsidR="004E09E3" w:rsidRPr="001154C8">
        <w:rPr>
          <w:rFonts w:ascii="Times New Roman" w:eastAsia="Times New Roman" w:hAnsi="Times New Roman" w:cs="Times New Roman"/>
          <w:szCs w:val="20"/>
          <w:lang w:val="en-GB" w:eastAsia="pl-PL"/>
        </w:rPr>
        <w:t>, 1</w:t>
      </w:r>
      <w:r w:rsidR="001154C8">
        <w:rPr>
          <w:rFonts w:ascii="Times New Roman" w:eastAsia="Times New Roman" w:hAnsi="Times New Roman" w:cs="Times New Roman"/>
          <w:szCs w:val="20"/>
          <w:lang w:val="en-GB" w:eastAsia="pl-PL"/>
        </w:rPr>
        <w:t>1</w:t>
      </w:r>
      <w:r w:rsidR="004E09E3" w:rsidRPr="001154C8">
        <w:rPr>
          <w:rFonts w:ascii="Times New Roman" w:eastAsia="Times New Roman" w:hAnsi="Times New Roman" w:cs="Times New Roman"/>
          <w:szCs w:val="20"/>
          <w:lang w:val="en-GB" w:eastAsia="pl-PL"/>
        </w:rPr>
        <w:t>pts, bold, left aligned]</w:t>
      </w:r>
    </w:p>
    <w:p w14:paraId="25BFF640" w14:textId="77777777" w:rsidR="009979A1" w:rsidRPr="001154C8" w:rsidRDefault="009979A1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[1]</w:t>
      </w:r>
      <w:r w:rsidR="006B46DD" w:rsidRPr="001154C8">
        <w:rPr>
          <w:rFonts w:ascii="Times New Roman" w:eastAsia="Times New Roman" w:hAnsi="Times New Roman" w:cs="Times New Roman"/>
          <w:szCs w:val="20"/>
          <w:lang w:val="en-GB" w:eastAsia="pl-PL"/>
        </w:rPr>
        <w:t xml:space="preserve"> 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Name1, X., Name2, Y. Title of reference. Journal or congress name. 24 (3), page–page,</w:t>
      </w:r>
      <w:r w:rsidR="006B46DD" w:rsidRPr="001154C8">
        <w:rPr>
          <w:rFonts w:ascii="Times New Roman" w:eastAsia="Times New Roman" w:hAnsi="Times New Roman" w:cs="Times New Roman"/>
          <w:szCs w:val="20"/>
          <w:lang w:val="en-GB" w:eastAsia="pl-PL"/>
        </w:rPr>
        <w:t xml:space="preserve"> 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(Year)</w:t>
      </w:r>
    </w:p>
    <w:p w14:paraId="5056B9CF" w14:textId="77777777" w:rsidR="00D5124B" w:rsidRPr="001154C8" w:rsidRDefault="009979A1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[2]</w:t>
      </w:r>
      <w:r w:rsidR="006B46DD" w:rsidRPr="001154C8">
        <w:rPr>
          <w:rFonts w:ascii="Times New Roman" w:eastAsia="Times New Roman" w:hAnsi="Times New Roman" w:cs="Times New Roman"/>
          <w:szCs w:val="20"/>
          <w:lang w:val="en-GB" w:eastAsia="pl-PL"/>
        </w:rPr>
        <w:t xml:space="preserve"> 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Name3, X., Name4, Y. Title of reference. Journal or congress name. 42 (5), page–page,</w:t>
      </w:r>
      <w:r w:rsidR="006B46DD" w:rsidRPr="001154C8">
        <w:rPr>
          <w:rFonts w:ascii="Times New Roman" w:eastAsia="Times New Roman" w:hAnsi="Times New Roman" w:cs="Times New Roman"/>
          <w:szCs w:val="20"/>
          <w:lang w:val="en-GB" w:eastAsia="pl-PL"/>
        </w:rPr>
        <w:t xml:space="preserve"> </w:t>
      </w:r>
      <w:r w:rsidRPr="001154C8">
        <w:rPr>
          <w:rFonts w:ascii="Times New Roman" w:eastAsia="Times New Roman" w:hAnsi="Times New Roman" w:cs="Times New Roman"/>
          <w:szCs w:val="20"/>
          <w:lang w:val="en-GB" w:eastAsia="pl-PL"/>
        </w:rPr>
        <w:t>(Year)</w:t>
      </w:r>
    </w:p>
    <w:p w14:paraId="2A231BC2" w14:textId="77777777" w:rsidR="00933EE0" w:rsidRPr="001154C8" w:rsidRDefault="00933EE0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</w:p>
    <w:p w14:paraId="1FECA7FD" w14:textId="77777777" w:rsidR="00933EE0" w:rsidRPr="001154C8" w:rsidRDefault="00933EE0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</w:p>
    <w:p w14:paraId="54F54576" w14:textId="77777777" w:rsidR="00933EE0" w:rsidRPr="001154C8" w:rsidRDefault="00933EE0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</w:p>
    <w:p w14:paraId="6076B4AE" w14:textId="77777777" w:rsidR="00933EE0" w:rsidRPr="001154C8" w:rsidRDefault="00933EE0" w:rsidP="009979A1">
      <w:pPr>
        <w:spacing w:after="0" w:line="240" w:lineRule="auto"/>
        <w:rPr>
          <w:rFonts w:ascii="Times New Roman" w:eastAsia="Times New Roman" w:hAnsi="Times New Roman" w:cs="Times New Roman"/>
          <w:szCs w:val="20"/>
          <w:lang w:val="en-GB" w:eastAsia="pl-PL"/>
        </w:rPr>
      </w:pPr>
    </w:p>
    <w:sectPr w:rsidR="00933EE0" w:rsidRPr="001154C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3E853C" w14:textId="77777777" w:rsidR="001D5E0E" w:rsidRDefault="001D5E0E" w:rsidP="00933EE0">
      <w:pPr>
        <w:spacing w:after="0" w:line="240" w:lineRule="auto"/>
      </w:pPr>
      <w:r>
        <w:separator/>
      </w:r>
    </w:p>
  </w:endnote>
  <w:endnote w:type="continuationSeparator" w:id="0">
    <w:p w14:paraId="3BA5FEB3" w14:textId="77777777" w:rsidR="001D5E0E" w:rsidRDefault="001D5E0E" w:rsidP="00933E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B695E3" w14:textId="77777777" w:rsidR="001D5E0E" w:rsidRDefault="001D5E0E" w:rsidP="00933EE0">
      <w:pPr>
        <w:spacing w:after="0" w:line="240" w:lineRule="auto"/>
      </w:pPr>
      <w:r>
        <w:separator/>
      </w:r>
    </w:p>
  </w:footnote>
  <w:footnote w:type="continuationSeparator" w:id="0">
    <w:p w14:paraId="5D9DA578" w14:textId="77777777" w:rsidR="001D5E0E" w:rsidRDefault="001D5E0E" w:rsidP="00933E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DEwNDK1NDOyNLdU0lEKTi0uzszPAykwqgUAcykS2ywAAAA="/>
  </w:docVars>
  <w:rsids>
    <w:rsidRoot w:val="009979A1"/>
    <w:rsid w:val="00104A76"/>
    <w:rsid w:val="001154C8"/>
    <w:rsid w:val="001A2FBE"/>
    <w:rsid w:val="001D5E0E"/>
    <w:rsid w:val="002E38DC"/>
    <w:rsid w:val="00400C1D"/>
    <w:rsid w:val="004E09E3"/>
    <w:rsid w:val="00513014"/>
    <w:rsid w:val="006212FA"/>
    <w:rsid w:val="006B46DD"/>
    <w:rsid w:val="006B50F1"/>
    <w:rsid w:val="00713CBE"/>
    <w:rsid w:val="00933EE0"/>
    <w:rsid w:val="009979A1"/>
    <w:rsid w:val="009A6CA5"/>
    <w:rsid w:val="009B402D"/>
    <w:rsid w:val="00AA7D44"/>
    <w:rsid w:val="00AF20F7"/>
    <w:rsid w:val="00B60A1E"/>
    <w:rsid w:val="00BB1032"/>
    <w:rsid w:val="00C4776A"/>
    <w:rsid w:val="00D5124B"/>
    <w:rsid w:val="00DD6622"/>
    <w:rsid w:val="00EF0187"/>
    <w:rsid w:val="00F8341C"/>
    <w:rsid w:val="00FB6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2B37C9"/>
  <w15:docId w15:val="{3E3A654F-43F0-4376-BD05-30C59D031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E09E3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933EE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5">
    <w:name w:val="Верхній колонтитул Знак"/>
    <w:basedOn w:val="a0"/>
    <w:link w:val="a4"/>
    <w:uiPriority w:val="99"/>
    <w:rsid w:val="00933EE0"/>
  </w:style>
  <w:style w:type="paragraph" w:styleId="a6">
    <w:name w:val="footer"/>
    <w:basedOn w:val="a"/>
    <w:link w:val="a7"/>
    <w:uiPriority w:val="99"/>
    <w:unhideWhenUsed/>
    <w:rsid w:val="00933EE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7">
    <w:name w:val="Нижній колонтитул Знак"/>
    <w:basedOn w:val="a0"/>
    <w:link w:val="a6"/>
    <w:uiPriority w:val="99"/>
    <w:rsid w:val="00933EE0"/>
  </w:style>
  <w:style w:type="paragraph" w:styleId="a8">
    <w:name w:val="Normal (Web)"/>
    <w:basedOn w:val="a"/>
    <w:uiPriority w:val="99"/>
    <w:semiHidden/>
    <w:unhideWhenUsed/>
    <w:rsid w:val="00BB10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9">
    <w:name w:val="Strong"/>
    <w:basedOn w:val="a0"/>
    <w:uiPriority w:val="22"/>
    <w:qFormat/>
    <w:rsid w:val="00BB103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67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4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ct2021.agh.edu.p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aras Parashchuk</cp:lastModifiedBy>
  <cp:revision>2</cp:revision>
  <dcterms:created xsi:type="dcterms:W3CDTF">2021-02-09T12:10:00Z</dcterms:created>
  <dcterms:modified xsi:type="dcterms:W3CDTF">2021-02-09T12:10:00Z</dcterms:modified>
</cp:coreProperties>
</file>